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01D26" w14:textId="77777777" w:rsidR="007E0ED7" w:rsidRDefault="007E0ED7" w:rsidP="007E0ED7">
      <w:pPr>
        <w:pStyle w:val="Ttulo"/>
        <w:pBdr>
          <w:bottom w:val="single" w:sz="8" w:space="2" w:color="4472C4" w:themeColor="accent1"/>
        </w:pBdr>
        <w:jc w:val="center"/>
        <w:rPr>
          <w:rFonts w:ascii="Arial" w:eastAsiaTheme="minorEastAsia" w:hAnsi="Arial" w:cs="Arial"/>
          <w:i/>
          <w:iCs/>
          <w:noProof/>
          <w:color w:val="EF977F"/>
          <w:sz w:val="48"/>
          <w:szCs w:val="48"/>
        </w:rPr>
      </w:pPr>
      <w:bookmarkStart w:id="0" w:name="_Hlk531353720"/>
      <w:bookmarkStart w:id="1" w:name="_Hlk531353780"/>
    </w:p>
    <w:p w14:paraId="75EB2187" w14:textId="437989AB" w:rsidR="007E0ED7" w:rsidRPr="008C7439" w:rsidRDefault="007E0ED7" w:rsidP="007E0ED7">
      <w:pPr>
        <w:pStyle w:val="Ttulo"/>
        <w:pBdr>
          <w:bottom w:val="single" w:sz="8" w:space="2" w:color="4472C4" w:themeColor="accent1"/>
        </w:pBdr>
        <w:jc w:val="center"/>
        <w:rPr>
          <w:rFonts w:ascii="Arial" w:eastAsiaTheme="minorEastAsia" w:hAnsi="Arial" w:cs="Arial"/>
          <w:i/>
          <w:iCs/>
          <w:noProof/>
          <w:color w:val="EF977F"/>
          <w:sz w:val="48"/>
          <w:szCs w:val="48"/>
        </w:rPr>
      </w:pPr>
      <w:r w:rsidRPr="008C7439">
        <w:rPr>
          <w:rFonts w:ascii="Arial" w:eastAsiaTheme="minorEastAsia" w:hAnsi="Arial" w:cs="Arial"/>
          <w:i/>
          <w:iCs/>
          <w:noProof/>
          <w:color w:val="EF977F"/>
          <w:sz w:val="48"/>
          <w:szCs w:val="48"/>
        </w:rPr>
        <w:t xml:space="preserve">WELCOME TO OUR OSI’S </w:t>
      </w:r>
      <w:r>
        <w:rPr>
          <w:rFonts w:ascii="Arial" w:eastAsiaTheme="minorEastAsia" w:hAnsi="Arial" w:cs="Arial"/>
          <w:i/>
          <w:iCs/>
          <w:noProof/>
          <w:color w:val="EF977F"/>
          <w:sz w:val="48"/>
          <w:szCs w:val="48"/>
        </w:rPr>
        <w:t>TECHNICAL</w:t>
      </w:r>
      <w:r w:rsidRPr="008C7439">
        <w:rPr>
          <w:rFonts w:ascii="Arial" w:eastAsiaTheme="minorEastAsia" w:hAnsi="Arial" w:cs="Arial"/>
          <w:i/>
          <w:iCs/>
          <w:noProof/>
          <w:color w:val="EF977F"/>
          <w:sz w:val="48"/>
          <w:szCs w:val="48"/>
        </w:rPr>
        <w:t xml:space="preserve"> TEST</w:t>
      </w:r>
      <w:bookmarkEnd w:id="0"/>
    </w:p>
    <w:bookmarkEnd w:id="1"/>
    <w:p w14:paraId="5872395E" w14:textId="77777777" w:rsidR="007E0ED7" w:rsidRPr="00424462" w:rsidRDefault="007E0ED7" w:rsidP="007E0E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0FB8C5" w14:textId="0AF80E63" w:rsidR="007E0ED7" w:rsidRDefault="007E0ED7" w:rsidP="007E0ED7">
      <w:pPr>
        <w:rPr>
          <w:rFonts w:ascii="Arial" w:eastAsiaTheme="minorEastAsia" w:hAnsi="Arial" w:cs="Arial"/>
          <w:noProof/>
          <w:color w:val="4A5E72"/>
          <w:sz w:val="21"/>
          <w:szCs w:val="21"/>
        </w:rPr>
      </w:pPr>
      <w:r>
        <w:rPr>
          <w:rFonts w:eastAsia="Times New Roman" w:cs="Arial"/>
          <w:b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78DB49" wp14:editId="28813D7D">
                <wp:simplePos x="0" y="0"/>
                <wp:positionH relativeFrom="column">
                  <wp:posOffset>1082041</wp:posOffset>
                </wp:positionH>
                <wp:positionV relativeFrom="paragraph">
                  <wp:posOffset>97155</wp:posOffset>
                </wp:positionV>
                <wp:extent cx="4457700" cy="15240"/>
                <wp:effectExtent l="0" t="0" r="1905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770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1F42B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2pt,7.65pt" to="436.2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" strokecolor="#4472c4 [3204]" strokeweight=".5pt">
                <v:stroke joinstyle="miter"/>
              </v:line>
            </w:pict>
          </mc:Fallback>
        </mc:AlternateContent>
      </w:r>
      <w:r>
        <w:rPr>
          <w:rFonts w:eastAsia="Times New Roman" w:cs="Arial"/>
          <w:b/>
          <w:color w:val="000000"/>
          <w:sz w:val="24"/>
          <w:szCs w:val="24"/>
        </w:rPr>
        <w:t xml:space="preserve">     </w:t>
      </w:r>
      <w:r>
        <w:rPr>
          <w:rFonts w:ascii="Arial" w:eastAsiaTheme="minorEastAsia" w:hAnsi="Arial" w:cs="Arial"/>
          <w:noProof/>
          <w:color w:val="4A5E72"/>
          <w:sz w:val="21"/>
          <w:szCs w:val="21"/>
        </w:rPr>
        <w:t xml:space="preserve">Full name: </w:t>
      </w:r>
      <w:r w:rsidR="00045D67">
        <w:rPr>
          <w:rFonts w:ascii="Arial" w:eastAsiaTheme="minorEastAsia" w:hAnsi="Arial" w:cs="Arial"/>
          <w:noProof/>
          <w:color w:val="4A5E72"/>
          <w:sz w:val="21"/>
          <w:szCs w:val="21"/>
        </w:rPr>
        <w:tab/>
      </w:r>
      <w:r w:rsidR="00045D67">
        <w:rPr>
          <w:rFonts w:ascii="Arial" w:eastAsiaTheme="minorEastAsia" w:hAnsi="Arial" w:cs="Arial"/>
          <w:noProof/>
          <w:color w:val="4A5E72"/>
          <w:sz w:val="21"/>
          <w:szCs w:val="21"/>
        </w:rPr>
        <w:tab/>
        <w:t>Kevin Geovany Portillo Garcia.</w:t>
      </w:r>
    </w:p>
    <w:p w14:paraId="43302D71" w14:textId="77777777" w:rsidR="007E0ED7" w:rsidRDefault="007E0ED7" w:rsidP="007E0ED7">
      <w:pPr>
        <w:rPr>
          <w:rFonts w:eastAsia="Times New Roman" w:cs="Arial"/>
          <w:b/>
          <w:color w:val="000000"/>
          <w:sz w:val="24"/>
          <w:szCs w:val="24"/>
        </w:rPr>
      </w:pPr>
    </w:p>
    <w:p w14:paraId="2A4C13A8" w14:textId="39F284BB" w:rsidR="007E0ED7" w:rsidRPr="001B695A" w:rsidRDefault="007E0ED7" w:rsidP="007E0ED7">
      <w:pPr>
        <w:rPr>
          <w:b/>
          <w:sz w:val="24"/>
          <w:szCs w:val="24"/>
        </w:rPr>
      </w:pPr>
      <w:r w:rsidRPr="00424462">
        <w:rPr>
          <w:rFonts w:eastAsia="Times New Roman" w:cs="Arial"/>
          <w:b/>
          <w:color w:val="000000"/>
          <w:sz w:val="24"/>
          <w:szCs w:val="24"/>
        </w:rPr>
        <w:t xml:space="preserve">Below </w:t>
      </w:r>
      <w:r w:rsidRPr="001B695A">
        <w:rPr>
          <w:b/>
          <w:sz w:val="24"/>
          <w:szCs w:val="24"/>
        </w:rPr>
        <w:t xml:space="preserve">you will find some </w:t>
      </w:r>
      <w:r>
        <w:rPr>
          <w:b/>
          <w:sz w:val="24"/>
          <w:szCs w:val="24"/>
        </w:rPr>
        <w:t>instructions</w:t>
      </w:r>
      <w:r w:rsidRPr="001B695A">
        <w:rPr>
          <w:b/>
          <w:sz w:val="24"/>
          <w:szCs w:val="24"/>
        </w:rPr>
        <w:t xml:space="preserve"> we need you to take time to answer</w:t>
      </w:r>
      <w:r>
        <w:rPr>
          <w:b/>
          <w:sz w:val="24"/>
          <w:szCs w:val="24"/>
        </w:rPr>
        <w:t>s</w:t>
      </w:r>
      <w:r w:rsidRPr="001B695A">
        <w:rPr>
          <w:b/>
          <w:sz w:val="24"/>
          <w:szCs w:val="24"/>
        </w:rPr>
        <w:t xml:space="preserve"> in a very clear and organized way.  </w:t>
      </w:r>
    </w:p>
    <w:p w14:paraId="439AD212" w14:textId="77777777" w:rsidR="007E0ED7" w:rsidRDefault="007E0ED7" w:rsidP="007E0ED7">
      <w:r>
        <w:t>Make sure to remember these simple rules:</w:t>
      </w:r>
    </w:p>
    <w:p w14:paraId="2579E5AA" w14:textId="42E1CF85" w:rsidR="007E0ED7" w:rsidRDefault="007E0ED7" w:rsidP="007E0ED7">
      <w:r w:rsidRPr="00424462">
        <w:rPr>
          <w:b/>
        </w:rPr>
        <w:t>Be Creative:</w:t>
      </w:r>
      <w:r>
        <w:t xml:space="preserve"> All the open test instructions also evaluate your creativity and your ability to be accurate and detail oriented, show us your best work!!!</w:t>
      </w:r>
    </w:p>
    <w:p w14:paraId="506C7E87" w14:textId="77777777" w:rsidR="007E0ED7" w:rsidRDefault="007E0ED7" w:rsidP="007E0ED7">
      <w:r w:rsidRPr="00424462">
        <w:rPr>
          <w:b/>
        </w:rPr>
        <w:t>Go to the extra mile:</w:t>
      </w:r>
      <w:r>
        <w:t xml:space="preserve"> OSI and the client always appreciate someone who is proactive and looking for new and better processes.</w:t>
      </w:r>
    </w:p>
    <w:p w14:paraId="1FCD1CDC" w14:textId="2F3BAD80" w:rsidR="007E0ED7" w:rsidRDefault="007E0ED7" w:rsidP="007E0ED7">
      <w:r w:rsidRPr="00424462">
        <w:rPr>
          <w:b/>
        </w:rPr>
        <w:t>Always check your grammar and spelling:</w:t>
      </w:r>
      <w:r>
        <w:t xml:space="preserve"> Take your time to think about what your answers will be. </w:t>
      </w:r>
    </w:p>
    <w:p w14:paraId="373C9883" w14:textId="057BD0A1" w:rsidR="007E0ED7" w:rsidRDefault="007E0ED7" w:rsidP="007E0ED7">
      <w:pPr>
        <w:rPr>
          <w:b/>
          <w:color w:val="000000" w:themeColor="text1"/>
          <w:sz w:val="32"/>
          <w:szCs w:val="3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b/>
          <w:color w:val="000000" w:themeColor="text1"/>
          <w:sz w:val="32"/>
          <w:szCs w:val="3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INSTRUCTIONS:</w:t>
      </w:r>
    </w:p>
    <w:p w14:paraId="69A45EE1" w14:textId="77777777" w:rsidR="007E0ED7" w:rsidRDefault="007E0ED7" w:rsidP="007E0ED7">
      <w:pPr>
        <w:pStyle w:val="Prrafodelista"/>
        <w:numPr>
          <w:ilvl w:val="0"/>
          <w:numId w:val="4"/>
        </w:numPr>
        <w:spacing w:after="160" w:line="256" w:lineRule="auto"/>
      </w:pPr>
      <w:r>
        <w:t xml:space="preserve">In a Python Notebook load the </w:t>
      </w:r>
      <w:proofErr w:type="spellStart"/>
      <w:r>
        <w:t>Json</w:t>
      </w:r>
      <w:proofErr w:type="spellEnd"/>
      <w:r>
        <w:t xml:space="preserve"> file attached in this email.</w:t>
      </w:r>
    </w:p>
    <w:p w14:paraId="61D8D09A" w14:textId="77777777" w:rsidR="007E0ED7" w:rsidRDefault="007E0ED7" w:rsidP="007E0ED7">
      <w:pPr>
        <w:pStyle w:val="Prrafodelista"/>
        <w:numPr>
          <w:ilvl w:val="0"/>
          <w:numId w:val="4"/>
        </w:numPr>
        <w:spacing w:after="160" w:line="256" w:lineRule="auto"/>
      </w:pPr>
      <w:r>
        <w:t xml:space="preserve">Print the </w:t>
      </w:r>
      <w:proofErr w:type="spellStart"/>
      <w:r>
        <w:t>Json</w:t>
      </w:r>
      <w:proofErr w:type="spellEnd"/>
      <w:r>
        <w:t xml:space="preserve"> object in correct format in the cell Output</w:t>
      </w:r>
    </w:p>
    <w:p w14:paraId="55C78F3E" w14:textId="77777777" w:rsidR="007E0ED7" w:rsidRDefault="007E0ED7" w:rsidP="007E0ED7">
      <w:pPr>
        <w:pStyle w:val="Prrafodelista"/>
        <w:numPr>
          <w:ilvl w:val="0"/>
          <w:numId w:val="4"/>
        </w:numPr>
        <w:spacing w:after="160" w:line="256" w:lineRule="auto"/>
      </w:pPr>
      <w:r>
        <w:t>Obtain the last nested object inside of the “</w:t>
      </w:r>
      <w:proofErr w:type="spellStart"/>
      <w:r>
        <w:t>OpenPositions</w:t>
      </w:r>
      <w:proofErr w:type="spellEnd"/>
      <w:r>
        <w:t>” key and create a new object</w:t>
      </w:r>
    </w:p>
    <w:p w14:paraId="63CF1B8E" w14:textId="77777777" w:rsidR="007E0ED7" w:rsidRDefault="007E0ED7" w:rsidP="007E0ED7">
      <w:pPr>
        <w:pStyle w:val="Prrafodelista"/>
        <w:numPr>
          <w:ilvl w:val="0"/>
          <w:numId w:val="4"/>
        </w:numPr>
        <w:spacing w:after="160" w:line="256" w:lineRule="auto"/>
      </w:pPr>
      <w:r>
        <w:t>Append the Company key and value to the new object</w:t>
      </w:r>
    </w:p>
    <w:p w14:paraId="1B611538" w14:textId="77777777" w:rsidR="007E0ED7" w:rsidRDefault="007E0ED7" w:rsidP="007E0ED7">
      <w:pPr>
        <w:pStyle w:val="Prrafodelista"/>
        <w:numPr>
          <w:ilvl w:val="0"/>
          <w:numId w:val="4"/>
        </w:numPr>
        <w:spacing w:after="160" w:line="256" w:lineRule="auto"/>
      </w:pPr>
      <w:r>
        <w:t>Create a new key called “Relevance” and add a value according to a simple logic rule. In case the Person in the “</w:t>
      </w:r>
      <w:proofErr w:type="spellStart"/>
      <w:r>
        <w:t>RequestedBy</w:t>
      </w:r>
      <w:proofErr w:type="spellEnd"/>
      <w:r>
        <w:t>” key is a C-level executive (CFO, CEO, or starts with C.) assign the value of “Important”, otherwise assign “Normal”.</w:t>
      </w:r>
    </w:p>
    <w:p w14:paraId="7677B7C4" w14:textId="77777777" w:rsidR="007E0ED7" w:rsidRDefault="007E0ED7" w:rsidP="007E0ED7">
      <w:pPr>
        <w:pStyle w:val="Prrafodelista"/>
        <w:numPr>
          <w:ilvl w:val="0"/>
          <w:numId w:val="4"/>
        </w:numPr>
        <w:spacing w:after="160" w:line="256" w:lineRule="auto"/>
      </w:pPr>
      <w:r>
        <w:t xml:space="preserve">Using any API library connect to the following URL and Post your new </w:t>
      </w:r>
      <w:proofErr w:type="spellStart"/>
      <w:r>
        <w:t>Json</w:t>
      </w:r>
      <w:proofErr w:type="spellEnd"/>
      <w:r>
        <w:t xml:space="preserve"> object. </w:t>
      </w:r>
    </w:p>
    <w:p w14:paraId="1AD8FA2B" w14:textId="6580DBC2" w:rsidR="007E0ED7" w:rsidRPr="007E0ED7" w:rsidRDefault="007E0ED7" w:rsidP="007E0ED7">
      <w:r w:rsidRPr="00330986">
        <w:rPr>
          <w:b/>
          <w:color w:val="000000" w:themeColor="text1"/>
          <w:sz w:val="32"/>
          <w:szCs w:val="3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</w:t>
      </w:r>
      <w:hyperlink r:id="rId7" w:history="1">
        <w:r w:rsidRPr="00327714">
          <w:rPr>
            <w:rStyle w:val="Hipervnculo"/>
          </w:rPr>
          <w:t>https://prod-15.centralus.logic.azure.com:443/workflows/69a8c2c1eec3478c99572a55b6fe0cda/triggers/manual/paths/invoke?api-version=2016-10-01&amp;sp=%2Ftriggers%2Fmanual%2Frun&amp;sv=1.0&amp;sig=_B4AWq129Ye7M83TwnPAUFpOyf_4rWRGR3suNmnXt7A</w:t>
        </w:r>
      </w:hyperlink>
    </w:p>
    <w:p w14:paraId="368A6161" w14:textId="77777777" w:rsidR="007E0ED7" w:rsidRDefault="007E0ED7" w:rsidP="007E0ED7">
      <w:pPr>
        <w:rPr>
          <w:b/>
          <w:color w:val="000000" w:themeColor="text1"/>
          <w:sz w:val="32"/>
          <w:szCs w:val="3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30986">
        <w:rPr>
          <w:b/>
          <w:color w:val="000000" w:themeColor="text1"/>
          <w:sz w:val="32"/>
          <w:szCs w:val="3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PART II </w:t>
      </w:r>
    </w:p>
    <w:p w14:paraId="1B7B873B" w14:textId="77777777" w:rsidR="007E0ED7" w:rsidRDefault="007E0ED7" w:rsidP="007E0ED7">
      <w:r>
        <w:t xml:space="preserve">Important note: Remember that you must share with us the Notebook you have created. Please use clear and concise comments to record and explain your steps taken. </w:t>
      </w:r>
    </w:p>
    <w:p w14:paraId="75C6845A" w14:textId="77777777" w:rsidR="007E0ED7" w:rsidRPr="00330986" w:rsidRDefault="007E0ED7" w:rsidP="007E0ED7">
      <w:pPr>
        <w:rPr>
          <w:b/>
          <w:color w:val="000000" w:themeColor="text1"/>
          <w:sz w:val="32"/>
          <w:szCs w:val="3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sectPr w:rsidR="007E0ED7" w:rsidRPr="0033098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72A6D" w14:textId="77777777" w:rsidR="000C736B" w:rsidRDefault="000C736B">
      <w:pPr>
        <w:spacing w:after="0" w:line="240" w:lineRule="auto"/>
      </w:pPr>
      <w:r>
        <w:separator/>
      </w:r>
    </w:p>
  </w:endnote>
  <w:endnote w:type="continuationSeparator" w:id="0">
    <w:p w14:paraId="51303467" w14:textId="77777777" w:rsidR="000C736B" w:rsidRDefault="000C73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E0DFF" w14:textId="77777777" w:rsidR="000C736B" w:rsidRDefault="000C736B">
      <w:pPr>
        <w:spacing w:after="0" w:line="240" w:lineRule="auto"/>
      </w:pPr>
      <w:r>
        <w:separator/>
      </w:r>
    </w:p>
  </w:footnote>
  <w:footnote w:type="continuationSeparator" w:id="0">
    <w:p w14:paraId="566AD234" w14:textId="77777777" w:rsidR="000C736B" w:rsidRDefault="000C73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0A035" w14:textId="77777777" w:rsidR="00244301" w:rsidRDefault="007E0ED7" w:rsidP="00244301">
    <w:pPr>
      <w:pStyle w:val="Encabezado"/>
    </w:pPr>
    <w:bookmarkStart w:id="2" w:name="_Hlk531182448"/>
    <w:bookmarkStart w:id="3" w:name="_Hlk531353700"/>
    <w:bookmarkStart w:id="4" w:name="_Hlk531353701"/>
    <w:r>
      <w:rPr>
        <w:rFonts w:ascii="Arial" w:eastAsiaTheme="minorEastAsia" w:hAnsi="Arial" w:cs="Arial"/>
        <w:b/>
        <w:bCs/>
        <w:noProof/>
        <w:color w:val="4A5E72"/>
        <w:sz w:val="27"/>
        <w:szCs w:val="27"/>
      </w:rPr>
      <w:t xml:space="preserve">   OUTSOURCING SERVICES INTERNATIONAL </w:t>
    </w:r>
    <w:r>
      <w:rPr>
        <w:noProof/>
      </w:rPr>
      <w:drawing>
        <wp:anchor distT="0" distB="0" distL="114300" distR="114300" simplePos="0" relativeHeight="251659264" behindDoc="0" locked="0" layoutInCell="1" allowOverlap="1" wp14:anchorId="14A95D02" wp14:editId="4061D232">
          <wp:simplePos x="0" y="0"/>
          <wp:positionH relativeFrom="margin">
            <wp:posOffset>-640080</wp:posOffset>
          </wp:positionH>
          <wp:positionV relativeFrom="topMargin">
            <wp:posOffset>152400</wp:posOffset>
          </wp:positionV>
          <wp:extent cx="1036320" cy="944880"/>
          <wp:effectExtent l="0" t="0" r="0" b="7620"/>
          <wp:wrapSquare wrapText="bothSides"/>
          <wp:docPr id="2" name="preview-image-url" descr="https://osinearshore.com/wp-content/uploads/2018/06/OSI_signature_Logo4-4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eview-image-url" descr="https://osinearshore.com/wp-content/uploads/2018/06/OSI_signature_Logo4-47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6320" cy="9448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2"/>
  <w:bookmarkEnd w:id="3"/>
  <w:bookmarkEnd w:id="4"/>
  <w:p w14:paraId="5BAEC2C8" w14:textId="77777777" w:rsidR="00244301" w:rsidRDefault="0000000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0249C"/>
    <w:multiLevelType w:val="hybridMultilevel"/>
    <w:tmpl w:val="E80CB336"/>
    <w:lvl w:ilvl="0" w:tplc="2EE21BD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D552C"/>
    <w:multiLevelType w:val="hybridMultilevel"/>
    <w:tmpl w:val="646860F6"/>
    <w:lvl w:ilvl="0" w:tplc="658402C4">
      <w:start w:val="2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B246052"/>
    <w:multiLevelType w:val="hybridMultilevel"/>
    <w:tmpl w:val="29F62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7D4BED"/>
    <w:multiLevelType w:val="hybridMultilevel"/>
    <w:tmpl w:val="7DAEE5EC"/>
    <w:lvl w:ilvl="0" w:tplc="3F26FF8C">
      <w:start w:val="1"/>
      <w:numFmt w:val="lowerLetter"/>
      <w:lvlText w:val="%1."/>
      <w:lvlJc w:val="left"/>
      <w:pPr>
        <w:ind w:left="180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63530739">
    <w:abstractNumId w:val="2"/>
  </w:num>
  <w:num w:numId="2" w16cid:durableId="1323779073">
    <w:abstractNumId w:val="3"/>
  </w:num>
  <w:num w:numId="3" w16cid:durableId="753668759">
    <w:abstractNumId w:val="1"/>
  </w:num>
  <w:num w:numId="4" w16cid:durableId="8723062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TQxMDO1NDKysDBU0lEKTi0uzszPAykwrAUAks2MZywAAAA="/>
  </w:docVars>
  <w:rsids>
    <w:rsidRoot w:val="007E0ED7"/>
    <w:rsid w:val="00045D67"/>
    <w:rsid w:val="000C736B"/>
    <w:rsid w:val="001534E4"/>
    <w:rsid w:val="007E0ED7"/>
    <w:rsid w:val="00B41EC8"/>
    <w:rsid w:val="00C04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2B720"/>
  <w15:chartTrackingRefBased/>
  <w15:docId w15:val="{087EFBDD-0216-4B7E-8A2E-653A3DFCF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ED7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E0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0ED7"/>
  </w:style>
  <w:style w:type="paragraph" w:styleId="Ttulo">
    <w:name w:val="Title"/>
    <w:basedOn w:val="Normal"/>
    <w:next w:val="Normal"/>
    <w:link w:val="TtuloCar"/>
    <w:uiPriority w:val="10"/>
    <w:qFormat/>
    <w:rsid w:val="007E0ED7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7E0ED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rrafodelista">
    <w:name w:val="List Paragraph"/>
    <w:basedOn w:val="Normal"/>
    <w:uiPriority w:val="34"/>
    <w:qFormat/>
    <w:rsid w:val="007E0ED7"/>
    <w:pPr>
      <w:spacing w:after="200" w:line="276" w:lineRule="auto"/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7E0E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8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rod-15.centralus.logic.azure.com:443/workflows/69a8c2c1eec3478c99572a55b6fe0cda/triggers/manual/paths/invoke?api-version=2016-10-01&amp;sp=%2Ftriggers%2Fmanual%2Frun&amp;sv=1.0&amp;sig=_B4AWq129Ye7M83TwnPAUFpOyf_4rWRGR3suNmnXt7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cila Ayala</dc:creator>
  <cp:keywords/>
  <dc:description/>
  <cp:lastModifiedBy>PORTI KEVIN</cp:lastModifiedBy>
  <cp:revision>2</cp:revision>
  <dcterms:created xsi:type="dcterms:W3CDTF">2022-08-30T16:43:00Z</dcterms:created>
  <dcterms:modified xsi:type="dcterms:W3CDTF">2022-08-30T20:55:00Z</dcterms:modified>
</cp:coreProperties>
</file>